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F1E0A7" w14:textId="2648A307" w:rsidR="00565A8F" w:rsidRPr="00565A8F" w:rsidRDefault="00565A8F">
      <w:pPr>
        <w:rPr>
          <w:sz w:val="28"/>
          <w:szCs w:val="28"/>
        </w:rPr>
      </w:pPr>
      <w:bookmarkStart w:id="0" w:name="_GoBack"/>
      <w:bookmarkEnd w:id="0"/>
      <w:r w:rsidRPr="00565A8F">
        <w:rPr>
          <w:sz w:val="28"/>
          <w:szCs w:val="28"/>
        </w:rPr>
        <w:t>Supplemental Materials</w:t>
      </w:r>
      <w:r>
        <w:rPr>
          <w:sz w:val="28"/>
          <w:szCs w:val="28"/>
        </w:rPr>
        <w:t xml:space="preserve"> 1</w:t>
      </w:r>
      <w:r w:rsidRPr="00565A8F">
        <w:rPr>
          <w:sz w:val="28"/>
          <w:szCs w:val="28"/>
        </w:rPr>
        <w:t>: Search Strategy</w:t>
      </w:r>
    </w:p>
    <w:tbl>
      <w:tblPr>
        <w:tblpPr w:leftFromText="180" w:rightFromText="180" w:vertAnchor="text" w:horzAnchor="margin" w:tblpXSpec="center" w:tblpY="344"/>
        <w:tblW w:w="5000" w:type="pct"/>
        <w:tblLook w:val="04A0" w:firstRow="1" w:lastRow="0" w:firstColumn="1" w:lastColumn="0" w:noHBand="0" w:noVBand="1"/>
      </w:tblPr>
      <w:tblGrid>
        <w:gridCol w:w="685"/>
        <w:gridCol w:w="9026"/>
        <w:gridCol w:w="1936"/>
        <w:gridCol w:w="1303"/>
      </w:tblGrid>
      <w:tr w:rsidR="00565A8F" w:rsidRPr="00E42F04" w14:paraId="6307FCDC" w14:textId="77777777" w:rsidTr="00565A8F">
        <w:trPr>
          <w:trHeight w:val="361"/>
        </w:trPr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67171" w:themeFill="background2" w:themeFillShade="80"/>
            <w:noWrap/>
            <w:vAlign w:val="bottom"/>
            <w:hideMark/>
          </w:tcPr>
          <w:p w14:paraId="2E8538EB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bookmarkStart w:id="1" w:name="_Toc24955255"/>
            <w:r w:rsidRPr="00E42F04">
              <w:rPr>
                <w:rFonts w:eastAsia="Times New Roman"/>
              </w:rPr>
              <w:t>ID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67171" w:themeFill="background2" w:themeFillShade="80"/>
            <w:noWrap/>
            <w:vAlign w:val="bottom"/>
            <w:hideMark/>
          </w:tcPr>
          <w:p w14:paraId="47E55E92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Search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67171" w:themeFill="background2" w:themeFillShade="80"/>
            <w:noWrap/>
            <w:vAlign w:val="bottom"/>
            <w:hideMark/>
          </w:tcPr>
          <w:p w14:paraId="4569E0A7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Comment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67171" w:themeFill="background2" w:themeFillShade="80"/>
            <w:noWrap/>
            <w:vAlign w:val="bottom"/>
            <w:hideMark/>
          </w:tcPr>
          <w:p w14:paraId="09DC49CD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Hits</w:t>
            </w:r>
          </w:p>
        </w:tc>
      </w:tr>
      <w:tr w:rsidR="00565A8F" w:rsidRPr="00E42F04" w14:paraId="5058E7F7" w14:textId="77777777" w:rsidTr="00565A8F">
        <w:trPr>
          <w:trHeight w:val="116"/>
        </w:trPr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47C7763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#1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5FCE747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"renal insufficiency, chronic"[MeSH Terms]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2419897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CKD related terms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29878DD5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t>107864</w:t>
            </w:r>
          </w:p>
        </w:tc>
      </w:tr>
      <w:tr w:rsidR="00565A8F" w:rsidRPr="00E42F04" w14:paraId="7F085FAD" w14:textId="77777777" w:rsidTr="00565A8F">
        <w:trPr>
          <w:trHeight w:val="54"/>
        </w:trPr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DC7D96D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#2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6ED1D9C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(“chronic kidney disease”[Title/Abstract] or CKD[Title/Abstract])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195E2FC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CKD related terms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E319404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t>42916</w:t>
            </w:r>
          </w:p>
        </w:tc>
      </w:tr>
      <w:tr w:rsidR="00565A8F" w:rsidRPr="00E42F04" w14:paraId="7E2F60ED" w14:textId="77777777" w:rsidTr="00565A8F">
        <w:trPr>
          <w:trHeight w:val="54"/>
        </w:trPr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F4B6FBF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#3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C0AF4FD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RENAL REPLACEMENT THERAPY[MeSH Terms]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B655877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CKD related terms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9FF9CCF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t>196937</w:t>
            </w:r>
          </w:p>
        </w:tc>
      </w:tr>
      <w:tr w:rsidR="00565A8F" w:rsidRPr="00E42F04" w14:paraId="220E8DBC" w14:textId="77777777" w:rsidTr="00565A8F">
        <w:trPr>
          <w:trHeight w:val="80"/>
        </w:trPr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AA658FC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#4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5AB0A32C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*DIALYSIS[Title/Abstract]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570B0EA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CKD related terms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F3FEA5C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t>103789</w:t>
            </w:r>
          </w:p>
        </w:tc>
      </w:tr>
      <w:tr w:rsidR="00565A8F" w:rsidRPr="00E42F04" w14:paraId="2F641769" w14:textId="77777777" w:rsidTr="00565A8F">
        <w:trPr>
          <w:trHeight w:val="161"/>
        </w:trPr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2360359F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#5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CF5E3D0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Kidney Transplantation[MeSH Terms]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0316E3E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CKD related terms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35F0588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t>91923</w:t>
            </w:r>
          </w:p>
        </w:tc>
      </w:tr>
      <w:tr w:rsidR="00565A8F" w:rsidRPr="00E42F04" w14:paraId="2B536043" w14:textId="77777777" w:rsidTr="00565A8F">
        <w:trPr>
          <w:trHeight w:val="143"/>
        </w:trPr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2DE2EB4A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#6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5694F0B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("Kidney Transplant*"[Title/Abstract] OR "RENAL Transplant*"[Title/Abstract])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40A5F0A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CKD related terms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CED012F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t>38356</w:t>
            </w:r>
          </w:p>
        </w:tc>
      </w:tr>
      <w:tr w:rsidR="00565A8F" w:rsidRPr="00E42F04" w14:paraId="5EABABBF" w14:textId="77777777" w:rsidTr="00565A8F">
        <w:trPr>
          <w:trHeight w:val="361"/>
        </w:trPr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38A0AB4E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#7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06D89553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#1 or #2 or #3 or #4 or #5 or #6 or #7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3DE5374B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CKD related terms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1D86FD2F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t>306303</w:t>
            </w:r>
          </w:p>
        </w:tc>
      </w:tr>
      <w:tr w:rsidR="00565A8F" w:rsidRPr="00E42F04" w14:paraId="04CCAB32" w14:textId="77777777" w:rsidTr="00565A8F">
        <w:trPr>
          <w:trHeight w:val="361"/>
        </w:trPr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AE896A6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#8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7E85D75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"quality adjusted life years"[MeSH Terms]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85634C9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Utility related terms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5E33D058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t>11076</w:t>
            </w:r>
          </w:p>
        </w:tc>
      </w:tr>
      <w:tr w:rsidR="00565A8F" w:rsidRPr="00E42F04" w14:paraId="4618FFF0" w14:textId="77777777" w:rsidTr="00565A8F">
        <w:trPr>
          <w:trHeight w:val="836"/>
        </w:trPr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AD04DDE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#9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4481A08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(("quality adjusted life year*"[Title/Abstract] OR "quality-adjusted life year*"[Title/Abstract] OR QALYs[Title/Abstract] OR QALY[Title/Abstract])) ("eq-5d"[Title/Abstract] OR "EQ 5D"[Title/Abstract] OR "euroqol-5d"[Title/Abstract] OR "euroqol 5d"[Title/Abstract])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D1BA3AF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Utility related terms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863574C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t>18071</w:t>
            </w:r>
          </w:p>
        </w:tc>
      </w:tr>
      <w:tr w:rsidR="00565A8F" w:rsidRPr="00E42F04" w14:paraId="5D016708" w14:textId="77777777" w:rsidTr="00565A8F">
        <w:trPr>
          <w:trHeight w:val="361"/>
        </w:trPr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81F614B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#10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6E4628B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("Health Utility Index"[Title/Abstract] OR "Health Utilities Index"[Title/Abstract] OR HUI[Title/Abstract])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2A568B5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Utility related terms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EAEA520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t>1649</w:t>
            </w:r>
          </w:p>
        </w:tc>
      </w:tr>
      <w:tr w:rsidR="00565A8F" w:rsidRPr="00E42F04" w14:paraId="195D1545" w14:textId="77777777" w:rsidTr="00565A8F">
        <w:trPr>
          <w:trHeight w:val="431"/>
        </w:trPr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9DA96C5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#11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1D6B684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("Short-Form Six-Dimension"[Title/Abstract] OR "Short Form Six Dimension"[Title/Abstract] OR "SF 6D"[Title/Abstract] OR "SF-6D"[Title/Abstract] OR SF6[Title/Abstract])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5524D392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Utility related terms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0D57E5B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t>750</w:t>
            </w:r>
          </w:p>
        </w:tc>
      </w:tr>
      <w:tr w:rsidR="00565A8F" w:rsidRPr="00E42F04" w14:paraId="3324B900" w14:textId="77777777" w:rsidTr="00565A8F">
        <w:trPr>
          <w:trHeight w:val="413"/>
        </w:trPr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2305B1FD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#12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C8A058D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("Kidney Disease Quality of Life Instrument"[Title/Abstract] OR "Kidney-Disease Quality of Life Instrument"[Title/Abstract] OR KDQOL[Title/Abstract])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603AAC2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Utility related terms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5BA9CF9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t>279</w:t>
            </w:r>
          </w:p>
        </w:tc>
      </w:tr>
      <w:tr w:rsidR="00565A8F" w:rsidRPr="00E42F04" w14:paraId="234DF8F3" w14:textId="77777777" w:rsidTr="00565A8F">
        <w:trPr>
          <w:trHeight w:val="361"/>
        </w:trPr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2DA05DA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#13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11F2F4C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#8 or #9 or #10 or #11 or #12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44664BCE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Utility related terms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376E578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t>24761</w:t>
            </w:r>
          </w:p>
        </w:tc>
      </w:tr>
      <w:tr w:rsidR="00565A8F" w:rsidRPr="00E42F04" w14:paraId="01959EC2" w14:textId="77777777" w:rsidTr="00565A8F">
        <w:trPr>
          <w:trHeight w:val="361"/>
        </w:trPr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01543947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#14</w:t>
            </w:r>
          </w:p>
        </w:tc>
        <w:tc>
          <w:tcPr>
            <w:tcW w:w="3485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172618B6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#7 and #13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2B8EAF46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Total Unfiltered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1BE6D567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t>735</w:t>
            </w:r>
          </w:p>
        </w:tc>
      </w:tr>
      <w:tr w:rsidR="00565A8F" w:rsidRPr="00E42F04" w14:paraId="6EB66C42" w14:textId="77777777" w:rsidTr="00565A8F">
        <w:trPr>
          <w:trHeight w:val="361"/>
        </w:trPr>
        <w:tc>
          <w:tcPr>
            <w:tcW w:w="26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63F83B80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#15</w:t>
            </w:r>
          </w:p>
        </w:tc>
        <w:tc>
          <w:tcPr>
            <w:tcW w:w="3485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450F767B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#7 and #13</w:t>
            </w:r>
          </w:p>
        </w:tc>
        <w:tc>
          <w:tcPr>
            <w:tcW w:w="747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7D411343" w14:textId="77777777" w:rsidR="00565A8F" w:rsidRPr="00E42F04" w:rsidRDefault="00565A8F" w:rsidP="00565A8F">
            <w:pPr>
              <w:spacing w:after="0"/>
              <w:rPr>
                <w:rFonts w:eastAsia="Times New Roman"/>
              </w:rPr>
            </w:pPr>
            <w:r w:rsidRPr="00E42F04">
              <w:rPr>
                <w:rFonts w:eastAsia="Times New Roman"/>
              </w:rPr>
              <w:t>Total Filtered*</w:t>
            </w:r>
          </w:p>
        </w:tc>
        <w:tc>
          <w:tcPr>
            <w:tcW w:w="503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448CF597" w14:textId="77777777" w:rsidR="00565A8F" w:rsidRPr="00E42F04" w:rsidRDefault="00565A8F" w:rsidP="00565A8F">
            <w:pPr>
              <w:spacing w:after="0"/>
            </w:pPr>
            <w:r w:rsidRPr="00E42F04">
              <w:t>605</w:t>
            </w:r>
          </w:p>
        </w:tc>
      </w:tr>
      <w:bookmarkEnd w:id="1"/>
    </w:tbl>
    <w:p w14:paraId="3D938BC8" w14:textId="77777777" w:rsidR="00565A8F" w:rsidRPr="00E42F04" w:rsidRDefault="00565A8F" w:rsidP="00565A8F"/>
    <w:p w14:paraId="5E7D1A0A" w14:textId="2F56027D" w:rsidR="00015D05" w:rsidRDefault="00565A8F" w:rsidP="00565A8F">
      <w:r w:rsidRPr="00E42F04">
        <w:t>*  The following filters were applied: human population, publication date from 01/01/1999 to present, and NOT letters, guidelines, case reports</w:t>
      </w:r>
    </w:p>
    <w:sectPr w:rsidR="00015D05" w:rsidSect="00565A8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xsDA0MzSyMDW2MDdX0lEKTi0uzszPAykwrAUAFGFIiywAAAA="/>
  </w:docVars>
  <w:rsids>
    <w:rsidRoot w:val="00565A8F"/>
    <w:rsid w:val="00537028"/>
    <w:rsid w:val="00565A8F"/>
    <w:rsid w:val="00972A22"/>
    <w:rsid w:val="009F0C52"/>
    <w:rsid w:val="00BE440F"/>
    <w:rsid w:val="00CB5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DC667"/>
  <w15:chartTrackingRefBased/>
  <w15:docId w15:val="{5CB1A3E8-685A-4262-B90D-B8D7D6CA5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5A8F"/>
    <w:pPr>
      <w:spacing w:line="360" w:lineRule="auto"/>
    </w:pPr>
    <w:rPr>
      <w:rFonts w:eastAsiaTheme="minorEastAsia" w:cstheme="minorHAnsi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5A8F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5A8F"/>
    <w:rPr>
      <w:rFonts w:asciiTheme="majorHAnsi" w:eastAsiaTheme="majorEastAsia" w:hAnsiTheme="majorHAnsi" w:cstheme="majorBidi"/>
      <w:caps/>
      <w:spacing w:val="1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3</Words>
  <Characters>1500</Characters>
  <Application>Microsoft Office Word</Application>
  <DocSecurity>0</DocSecurity>
  <Lines>12</Lines>
  <Paragraphs>3</Paragraphs>
  <ScaleCrop>false</ScaleCrop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ie Cooper</dc:creator>
  <cp:keywords/>
  <dc:description/>
  <cp:lastModifiedBy>Garcia Sanchez, Juan Jose</cp:lastModifiedBy>
  <cp:revision>2</cp:revision>
  <dcterms:created xsi:type="dcterms:W3CDTF">2020-02-07T20:16:00Z</dcterms:created>
  <dcterms:modified xsi:type="dcterms:W3CDTF">2020-04-27T19:09:00Z</dcterms:modified>
</cp:coreProperties>
</file>